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ดีจ้าฮัลโหลจ้ารู้ฮัลโหลดีจ้าสวัสดีฮัลโหลสวัสดีนั่นแหละ0 1 0 2อะไรวะเนี่ยแบบนี้ล่ะเดี๋ยวรู้กันอิออนฮัลโหลนั่นแหละนะไม่จริงโหลOne Pieceจะไปตลา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revoice</dc:title>
  <dc:creator/>
  <cp:keywords/>
  <dcterms:created xsi:type="dcterms:W3CDTF">2022-03-15T08:41:52Z</dcterms:created>
  <dcterms:modified xsi:type="dcterms:W3CDTF">2022-03-15T08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ีนาคม 2565 เวลา 11.00 น.</vt:lpwstr>
  </property>
  <property fmtid="{D5CDD505-2E9C-101B-9397-08002B2CF9AE}" pid="3" name="subtitle">
    <vt:lpwstr/>
  </property>
</Properties>
</file>